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hony Swop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ho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op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12 North Kenneth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thony.swop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3535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